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иденко</w:t>
      </w:r>
      <w:r>
        <w:t xml:space="preserve"> </w:t>
      </w:r>
      <w:r>
        <w:t xml:space="preserve">Дмитри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325837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25837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8403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8403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32768"/>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32768"/>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9781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9781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5568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5568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5462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5462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2751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2751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110192"/>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10192"/>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124437"/>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24437"/>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85462"/>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85462"/>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36148"/>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36148"/>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иденко Дмитрий Владимирович</dc:creator>
  <dc:language>ru-RU</dc:language>
  <cp:keywords/>
  <dcterms:created xsi:type="dcterms:W3CDTF">2024-06-02T13:23:16Z</dcterms:created>
  <dcterms:modified xsi:type="dcterms:W3CDTF">2024-06-02T1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